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441770" w14:textId="77777777" w:rsidR="00236F08" w:rsidRDefault="00236F08">
      <w:pPr>
        <w:rPr>
          <w:b/>
        </w:rPr>
      </w:pPr>
      <w:r w:rsidRPr="00C776EB">
        <w:rPr>
          <w:b/>
          <w:noProof/>
        </w:rPr>
        <w:drawing>
          <wp:anchor distT="0" distB="0" distL="114300" distR="114300" simplePos="0" relativeHeight="251660288" behindDoc="0" locked="0" layoutInCell="1" allowOverlap="1" wp14:anchorId="199B879F" wp14:editId="7EAE92FC">
            <wp:simplePos x="0" y="0"/>
            <wp:positionH relativeFrom="margin">
              <wp:posOffset>3691255</wp:posOffset>
            </wp:positionH>
            <wp:positionV relativeFrom="paragraph">
              <wp:posOffset>-24765</wp:posOffset>
            </wp:positionV>
            <wp:extent cx="2924175" cy="601345"/>
            <wp:effectExtent l="0" t="0" r="0" b="8255"/>
            <wp:wrapNone/>
            <wp:docPr id="29" name="Picture 29" descr="http://iacst.org/iacst/img/iacst_bann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iacst.org/iacst/img/iacst_banner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801"/>
                    <a:stretch/>
                  </pic:blipFill>
                  <pic:spPr bwMode="auto">
                    <a:xfrm>
                      <a:off x="0" y="0"/>
                      <a:ext cx="2924175" cy="601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4406E4" w14:textId="77777777" w:rsidR="00236F08" w:rsidRDefault="00236F08">
      <w:pPr>
        <w:rPr>
          <w:b/>
        </w:rPr>
      </w:pPr>
    </w:p>
    <w:p w14:paraId="51C9458C" w14:textId="77777777" w:rsidR="00C776EB" w:rsidRDefault="00AD6276">
      <w:pPr>
        <w:rPr>
          <w:b/>
        </w:rPr>
      </w:pPr>
      <w:r w:rsidRPr="00C776EB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A49BE8B" wp14:editId="4A1F8AAD">
                <wp:simplePos x="0" y="0"/>
                <wp:positionH relativeFrom="margin">
                  <wp:align>left</wp:align>
                </wp:positionH>
                <wp:positionV relativeFrom="paragraph">
                  <wp:posOffset>732790</wp:posOffset>
                </wp:positionV>
                <wp:extent cx="537845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A8E4F9" w14:textId="77777777" w:rsidR="00AD6276" w:rsidRPr="00AD6276" w:rsidRDefault="00C776EB" w:rsidP="00AD6276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0"/>
                              </w:rPr>
                            </w:pPr>
                            <w:r w:rsidRPr="00AD6276"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0"/>
                              </w:rPr>
                              <w:t>International C</w:t>
                            </w:r>
                            <w:r w:rsidR="00AD6276" w:rsidRPr="00AD6276"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0"/>
                              </w:rPr>
                              <w:t xml:space="preserve">onference on Culture Technology (ICCT) </w:t>
                            </w:r>
                          </w:p>
                          <w:p w14:paraId="1265009F" w14:textId="0AE9F278" w:rsidR="00C776EB" w:rsidRPr="0019720F" w:rsidRDefault="00FE3955" w:rsidP="00C776EB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28"/>
                                <w:shd w:val="clear" w:color="auto" w:fill="FFFFFF"/>
                              </w:rPr>
                              <w:t>O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ctober</w:t>
                            </w:r>
                            <w:r w:rsidR="00C776EB" w:rsidRPr="0019720F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23</w:t>
                            </w:r>
                            <w:r w:rsidR="00C776EB" w:rsidRPr="0019720F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 xml:space="preserve"> </w:t>
                            </w:r>
                            <w:r w:rsidR="003F422B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~</w:t>
                            </w:r>
                            <w:r w:rsidR="00C776EB" w:rsidRPr="0019720F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26</w:t>
                            </w:r>
                            <w:r w:rsidR="00DD5DDB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, 20</w:t>
                            </w:r>
                            <w:r w:rsidR="00BB0EDF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4</w:t>
                            </w:r>
                            <w:r w:rsidR="00DD5DDB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 xml:space="preserve">  </w:t>
                            </w:r>
                            <w:r w:rsidR="00C776EB" w:rsidRPr="0019720F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Daegu</w:t>
                            </w:r>
                            <w:r w:rsidR="00236F08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 xml:space="preserve"> City</w:t>
                            </w:r>
                            <w:r w:rsidR="00BB0EDF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 xml:space="preserve">,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South Kore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A49BE8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57.7pt;width:423.5pt;height:110.6pt;z-index:251659264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" stroked="f">
                <v:textbox style="mso-fit-shape-to-text:t">
                  <w:txbxContent>
                    <w:p w14:paraId="48A8E4F9" w14:textId="77777777" w:rsidR="00AD6276" w:rsidRPr="00AD6276" w:rsidRDefault="00C776EB" w:rsidP="00AD6276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sz w:val="32"/>
                          <w:szCs w:val="30"/>
                        </w:rPr>
                      </w:pPr>
                      <w:r w:rsidRPr="00AD6276">
                        <w:rPr>
                          <w:rFonts w:ascii="Times New Roman" w:hAnsi="Times New Roman" w:cs="Times New Roman"/>
                          <w:b/>
                          <w:sz w:val="32"/>
                          <w:szCs w:val="30"/>
                        </w:rPr>
                        <w:t>International C</w:t>
                      </w:r>
                      <w:r w:rsidR="00AD6276" w:rsidRPr="00AD6276">
                        <w:rPr>
                          <w:rFonts w:ascii="Times New Roman" w:hAnsi="Times New Roman" w:cs="Times New Roman"/>
                          <w:b/>
                          <w:sz w:val="32"/>
                          <w:szCs w:val="30"/>
                        </w:rPr>
                        <w:t xml:space="preserve">onference on Culture Technology (ICCT) </w:t>
                      </w:r>
                    </w:p>
                    <w:p w14:paraId="1265009F" w14:textId="0AE9F278" w:rsidR="00C776EB" w:rsidRPr="0019720F" w:rsidRDefault="00FE3955" w:rsidP="00C776EB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sz w:val="28"/>
                          <w:shd w:val="clear" w:color="auto" w:fill="FFFFFF"/>
                        </w:rPr>
                        <w:t>O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ctober</w:t>
                      </w:r>
                      <w:r w:rsidR="00C776EB" w:rsidRPr="0019720F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23</w:t>
                      </w:r>
                      <w:r w:rsidR="00C776EB" w:rsidRPr="0019720F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 xml:space="preserve"> </w:t>
                      </w:r>
                      <w:r w:rsidR="003F422B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~</w:t>
                      </w:r>
                      <w:r w:rsidR="00C776EB" w:rsidRPr="0019720F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26</w:t>
                      </w:r>
                      <w:r w:rsidR="00DD5DDB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, 20</w:t>
                      </w:r>
                      <w:r w:rsidR="00BB0EDF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2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4</w:t>
                      </w:r>
                      <w:r w:rsidR="00DD5DDB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 xml:space="preserve">  </w:t>
                      </w:r>
                      <w:r w:rsidR="00C776EB" w:rsidRPr="0019720F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Daegu</w:t>
                      </w:r>
                      <w:r w:rsidR="00236F08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 xml:space="preserve"> City</w:t>
                      </w:r>
                      <w:r w:rsidR="00BB0EDF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 xml:space="preserve">, 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South Kore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17DFB34" w14:textId="77777777" w:rsidR="00345411" w:rsidRDefault="00345411">
      <w:pPr>
        <w:rPr>
          <w:b/>
        </w:rPr>
      </w:pPr>
    </w:p>
    <w:p w14:paraId="491AD095" w14:textId="77777777" w:rsidR="00C776EB" w:rsidRDefault="00C776EB">
      <w:pPr>
        <w:rPr>
          <w:b/>
        </w:rPr>
      </w:pPr>
    </w:p>
    <w:p w14:paraId="24C0C40A" w14:textId="77777777" w:rsidR="00236F08" w:rsidRPr="00FD67F4" w:rsidRDefault="00236F08" w:rsidP="00236F08">
      <w:pPr>
        <w:spacing w:before="120"/>
        <w:ind w:firstLineChars="100" w:firstLine="320"/>
        <w:rPr>
          <w:b/>
          <w:sz w:val="32"/>
          <w:szCs w:val="32"/>
        </w:rPr>
      </w:pPr>
      <w:r>
        <w:rPr>
          <w:b/>
          <w:sz w:val="32"/>
          <w:szCs w:val="32"/>
        </w:rPr>
        <w:t>Session Proposal</w:t>
      </w:r>
    </w:p>
    <w:p w14:paraId="122D7A4B" w14:textId="77777777" w:rsidR="0077299D" w:rsidRDefault="0077299D">
      <w:pPr>
        <w:rPr>
          <w:b/>
        </w:rPr>
      </w:pPr>
    </w:p>
    <w:tbl>
      <w:tblPr>
        <w:tblStyle w:val="a3"/>
        <w:tblpPr w:leftFromText="180" w:rightFromText="180" w:vertAnchor="page" w:horzAnchor="margin" w:tblpY="3871"/>
        <w:tblW w:w="10255" w:type="dxa"/>
        <w:tblLook w:val="04A0" w:firstRow="1" w:lastRow="0" w:firstColumn="1" w:lastColumn="0" w:noHBand="0" w:noVBand="1"/>
      </w:tblPr>
      <w:tblGrid>
        <w:gridCol w:w="2425"/>
        <w:gridCol w:w="7830"/>
      </w:tblGrid>
      <w:tr w:rsidR="00AD6276" w14:paraId="42025321" w14:textId="77777777" w:rsidTr="00AD6276">
        <w:tc>
          <w:tcPr>
            <w:tcW w:w="2425" w:type="dxa"/>
            <w:vAlign w:val="center"/>
          </w:tcPr>
          <w:p w14:paraId="75B94DBC" w14:textId="77777777" w:rsidR="00AD6276" w:rsidRDefault="00AD6276" w:rsidP="00AD6276">
            <w:pPr>
              <w:shd w:val="clear" w:color="auto" w:fill="FFFFFF"/>
              <w:spacing w:before="96" w:after="192"/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ession title</w:t>
            </w:r>
          </w:p>
        </w:tc>
        <w:tc>
          <w:tcPr>
            <w:tcW w:w="7830" w:type="dxa"/>
            <w:vAlign w:val="center"/>
          </w:tcPr>
          <w:p w14:paraId="60E811DE" w14:textId="77777777" w:rsidR="00AD6276" w:rsidRPr="0077299D" w:rsidRDefault="00AD6276" w:rsidP="00AD6276">
            <w:pPr>
              <w:rPr>
                <w:color w:val="767171" w:themeColor="background2" w:themeShade="80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A brief title that reflects the content of the session</w:t>
            </w:r>
          </w:p>
        </w:tc>
      </w:tr>
      <w:tr w:rsidR="00AD6276" w14:paraId="7ACBEA41" w14:textId="77777777" w:rsidTr="00AD6276">
        <w:tc>
          <w:tcPr>
            <w:tcW w:w="2425" w:type="dxa"/>
            <w:vAlign w:val="center"/>
          </w:tcPr>
          <w:p w14:paraId="6E3BFEE3" w14:textId="77777777" w:rsidR="00AD6276" w:rsidRPr="00C776EB" w:rsidRDefault="00AD6276" w:rsidP="00AD6276">
            <w:pPr>
              <w:shd w:val="clear" w:color="auto" w:fill="FFFFFF"/>
              <w:spacing w:before="96" w:after="192"/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ummary</w:t>
            </w:r>
          </w:p>
        </w:tc>
        <w:tc>
          <w:tcPr>
            <w:tcW w:w="7830" w:type="dxa"/>
            <w:vAlign w:val="center"/>
          </w:tcPr>
          <w:p w14:paraId="0EAE4BDF" w14:textId="77777777" w:rsidR="00AD6276" w:rsidRPr="0077299D" w:rsidRDefault="00AD6276" w:rsidP="00AD6276">
            <w:pP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(</w:t>
            </w:r>
            <w:proofErr w:type="gramStart"/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describe</w:t>
            </w:r>
            <w:proofErr w:type="gramEnd"/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 xml:space="preserve"> in 1-2 paragraphs </w:t>
            </w:r>
            <w:r w:rsidR="00DD5DDB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~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 xml:space="preserve"> 150 words – the aim of the session)</w:t>
            </w:r>
          </w:p>
          <w:p w14:paraId="4FA151CC" w14:textId="77777777" w:rsidR="00AD6276" w:rsidRPr="0077299D" w:rsidRDefault="00AD6276" w:rsidP="00AD6276">
            <w:pPr>
              <w:spacing w:after="200"/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(</w:t>
            </w:r>
            <w:proofErr w:type="gramStart"/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enumerate</w:t>
            </w:r>
            <w:proofErr w:type="gramEnd"/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 xml:space="preserve"> a list of specific topics the session would deal with)</w:t>
            </w:r>
          </w:p>
        </w:tc>
      </w:tr>
      <w:tr w:rsidR="00AD6276" w14:paraId="40149B9C" w14:textId="77777777" w:rsidTr="00AD6276">
        <w:tc>
          <w:tcPr>
            <w:tcW w:w="2425" w:type="dxa"/>
            <w:vAlign w:val="center"/>
          </w:tcPr>
          <w:p w14:paraId="7BE6B612" w14:textId="77777777" w:rsidR="00AD6276" w:rsidRDefault="00AD6276" w:rsidP="00AD6276">
            <w:pPr>
              <w:shd w:val="clear" w:color="auto" w:fill="FFFFFF"/>
              <w:spacing w:before="96" w:after="192"/>
              <w:jc w:val="center"/>
            </w:pPr>
            <w:r w:rsidRPr="00C776E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Session 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hairs</w:t>
            </w:r>
          </w:p>
        </w:tc>
        <w:tc>
          <w:tcPr>
            <w:tcW w:w="7830" w:type="dxa"/>
            <w:vAlign w:val="center"/>
          </w:tcPr>
          <w:p w14:paraId="5CE3D77C" w14:textId="77777777" w:rsidR="00AD6276" w:rsidRPr="0077299D" w:rsidRDefault="00AD6276" w:rsidP="00AD6276">
            <w:pP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Organizer1 Biography,</w:t>
            </w:r>
          </w:p>
          <w:p w14:paraId="2BCE8F22" w14:textId="77777777" w:rsidR="00AD6276" w:rsidRPr="0077299D" w:rsidRDefault="00AD6276" w:rsidP="00AD6276">
            <w:pP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Address1/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A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 xml:space="preserve">ffiliation1, 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P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 xml:space="preserve">hone1, 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E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-mail1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,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W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ebsite1</w:t>
            </w:r>
          </w:p>
          <w:p w14:paraId="2E55D216" w14:textId="77777777" w:rsidR="00AD6276" w:rsidRPr="0077299D" w:rsidRDefault="00AD6276" w:rsidP="00AD6276">
            <w:pP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</w:p>
          <w:p w14:paraId="2D695B74" w14:textId="77777777" w:rsidR="00AD6276" w:rsidRPr="0077299D" w:rsidRDefault="00AD6276" w:rsidP="00AD6276">
            <w:pP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Organizer2 Biography,</w:t>
            </w:r>
          </w:p>
          <w:p w14:paraId="3DE6333A" w14:textId="77777777" w:rsidR="00AD6276" w:rsidRPr="0077299D" w:rsidRDefault="00AD6276" w:rsidP="00AD6276">
            <w:pP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A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ddres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s2/Affiliation2, Phone2, E-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mail2,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 xml:space="preserve"> W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ebsite2</w:t>
            </w:r>
          </w:p>
          <w:p w14:paraId="434819DA" w14:textId="77777777" w:rsidR="00AD6276" w:rsidRPr="0077299D" w:rsidRDefault="00AD6276" w:rsidP="00AD6276">
            <w:pPr>
              <w:shd w:val="clear" w:color="auto" w:fill="FFFFFF"/>
              <w:spacing w:after="192"/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…</w:t>
            </w:r>
          </w:p>
        </w:tc>
      </w:tr>
      <w:tr w:rsidR="00AD6276" w14:paraId="5598DA2F" w14:textId="77777777" w:rsidTr="00AD6276">
        <w:tc>
          <w:tcPr>
            <w:tcW w:w="2425" w:type="dxa"/>
            <w:vAlign w:val="center"/>
          </w:tcPr>
          <w:p w14:paraId="71A27A39" w14:textId="77777777" w:rsidR="00AD6276" w:rsidRDefault="00AD6276" w:rsidP="00AD6276">
            <w:pPr>
              <w:shd w:val="clear" w:color="auto" w:fill="FFFFFF"/>
              <w:spacing w:before="96" w:after="192"/>
              <w:jc w:val="center"/>
            </w:pPr>
            <w:r>
              <w:t>Additional Information</w:t>
            </w:r>
          </w:p>
        </w:tc>
        <w:tc>
          <w:tcPr>
            <w:tcW w:w="7830" w:type="dxa"/>
            <w:vAlign w:val="center"/>
          </w:tcPr>
          <w:p w14:paraId="0137D2A6" w14:textId="77777777" w:rsidR="00AD6276" w:rsidRPr="0077299D" w:rsidRDefault="00AD6276" w:rsidP="00AD6276">
            <w:pPr>
              <w:shd w:val="clear" w:color="auto" w:fill="FFFFFF"/>
              <w:spacing w:before="96" w:after="192"/>
              <w:rPr>
                <w:color w:val="767171" w:themeColor="background2" w:themeShade="80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A short description on the means of advertisement for the Session</w:t>
            </w:r>
          </w:p>
        </w:tc>
      </w:tr>
    </w:tbl>
    <w:p w14:paraId="63F71989" w14:textId="77777777" w:rsidR="0077299D" w:rsidRPr="00FD67F4" w:rsidRDefault="0077299D" w:rsidP="00236F08">
      <w:pPr>
        <w:spacing w:before="120"/>
        <w:jc w:val="center"/>
        <w:rPr>
          <w:b/>
          <w:sz w:val="32"/>
          <w:szCs w:val="32"/>
        </w:rPr>
      </w:pPr>
    </w:p>
    <w:sectPr w:rsidR="0077299D" w:rsidRPr="00FD67F4" w:rsidSect="00C776EB">
      <w:pgSz w:w="12240" w:h="15840"/>
      <w:pgMar w:top="1440" w:right="90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B4A3FF" w14:textId="77777777" w:rsidR="00F12C7B" w:rsidRDefault="00F12C7B" w:rsidP="00E74CA1">
      <w:pPr>
        <w:spacing w:after="0" w:line="240" w:lineRule="auto"/>
      </w:pPr>
      <w:r>
        <w:separator/>
      </w:r>
    </w:p>
  </w:endnote>
  <w:endnote w:type="continuationSeparator" w:id="0">
    <w:p w14:paraId="308AC3C6" w14:textId="77777777" w:rsidR="00F12C7B" w:rsidRDefault="00F12C7B" w:rsidP="00E74C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B687A5" w14:textId="77777777" w:rsidR="00F12C7B" w:rsidRDefault="00F12C7B" w:rsidP="00E74CA1">
      <w:pPr>
        <w:spacing w:after="0" w:line="240" w:lineRule="auto"/>
      </w:pPr>
      <w:r>
        <w:separator/>
      </w:r>
    </w:p>
  </w:footnote>
  <w:footnote w:type="continuationSeparator" w:id="0">
    <w:p w14:paraId="0E1AA452" w14:textId="77777777" w:rsidR="00F12C7B" w:rsidRDefault="00F12C7B" w:rsidP="00E74C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F11712"/>
    <w:multiLevelType w:val="hybridMultilevel"/>
    <w:tmpl w:val="A89621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4F167C"/>
    <w:multiLevelType w:val="hybridMultilevel"/>
    <w:tmpl w:val="9B16225C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NrGwNLO0NLQwNbVU0lEKTi0uzszPAykwrAUA1nsmQCwAAAA="/>
  </w:docVars>
  <w:rsids>
    <w:rsidRoot w:val="00C776EB"/>
    <w:rsid w:val="000A408F"/>
    <w:rsid w:val="00236F08"/>
    <w:rsid w:val="002A0B0A"/>
    <w:rsid w:val="00345411"/>
    <w:rsid w:val="003F422B"/>
    <w:rsid w:val="0077299D"/>
    <w:rsid w:val="007E2C15"/>
    <w:rsid w:val="008870B4"/>
    <w:rsid w:val="0093088F"/>
    <w:rsid w:val="00AD6276"/>
    <w:rsid w:val="00BB0EDF"/>
    <w:rsid w:val="00C014C9"/>
    <w:rsid w:val="00C776EB"/>
    <w:rsid w:val="00DD5DDB"/>
    <w:rsid w:val="00E33641"/>
    <w:rsid w:val="00E74CA1"/>
    <w:rsid w:val="00F12C7B"/>
    <w:rsid w:val="00FE3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129330"/>
  <w15:chartTrackingRefBased/>
  <w15:docId w15:val="{4CCA9DAA-73F6-410A-8E2E-1DEF6F076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776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C776EB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014C9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C014C9"/>
  </w:style>
  <w:style w:type="paragraph" w:styleId="a6">
    <w:name w:val="footer"/>
    <w:basedOn w:val="a"/>
    <w:link w:val="Char0"/>
    <w:uiPriority w:val="99"/>
    <w:unhideWhenUsed/>
    <w:rsid w:val="00C014C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C014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2</Words>
  <Characters>416</Characters>
  <Application>Microsoft Office Word</Application>
  <DocSecurity>0</DocSecurity>
  <Lines>3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qub Azfar</dc:creator>
  <cp:keywords/>
  <dc:description/>
  <cp:lastModifiedBy>병기 김</cp:lastModifiedBy>
  <cp:revision>2</cp:revision>
  <dcterms:created xsi:type="dcterms:W3CDTF">2024-04-01T04:23:00Z</dcterms:created>
  <dcterms:modified xsi:type="dcterms:W3CDTF">2024-04-01T04:23:00Z</dcterms:modified>
</cp:coreProperties>
</file>